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C885" w14:textId="77777777" w:rsidR="000B7EE4" w:rsidRPr="000B7EE4" w:rsidRDefault="000B7EE4" w:rsidP="000B7EE4">
      <w:pPr>
        <w:pStyle w:val="Heading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3834373B" w14:textId="77777777" w:rsidR="002842F5" w:rsidRDefault="002842F5" w:rsidP="002842F5">
      <w:pPr>
        <w:ind w:left="360"/>
        <w:jc w:val="center"/>
      </w:pPr>
      <w:r>
        <w:t xml:space="preserve">This document defines the </w:t>
      </w:r>
      <w:r w:rsidRPr="002842F5">
        <w:rPr>
          <w:bCs/>
        </w:rPr>
        <w:t>lab</w:t>
      </w:r>
      <w:r>
        <w:t xml:space="preserve"> for the "Java Advanced" course @ </w:t>
      </w:r>
      <w:proofErr w:type="spellStart"/>
      <w:r>
        <w:t>SoftUni</w:t>
      </w:r>
      <w:proofErr w:type="spellEnd"/>
      <w:r>
        <w:t xml:space="preserve">. </w:t>
      </w:r>
    </w:p>
    <w:p w14:paraId="4637B471" w14:textId="4DCC2A71" w:rsidR="002842F5" w:rsidRPr="002842F5" w:rsidRDefault="002842F5" w:rsidP="002842F5">
      <w:pPr>
        <w:ind w:left="360"/>
        <w:jc w:val="center"/>
        <w:rPr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of all below described problems in </w:t>
      </w:r>
      <w:hyperlink r:id="rId8" w:history="1">
        <w:r>
          <w:rPr>
            <w:rStyle w:val="Hyperlink"/>
          </w:rPr>
          <w:t>Judge</w:t>
        </w:r>
      </w:hyperlink>
      <w:r>
        <w:t>.</w:t>
      </w:r>
    </w:p>
    <w:p w14:paraId="5F9CE1AE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odel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Colo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HorsePowe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countryProduced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561B82E2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7A7141">
        <w:t>s</w:t>
      </w:r>
      <w:r w:rsidRPr="000B7EE4">
        <w:t xml:space="preserve"> to be used with this code</w:t>
      </w:r>
      <w:r w:rsidR="007A7141">
        <w:t>.</w:t>
      </w:r>
    </w:p>
    <w:tbl>
      <w:tblPr>
        <w:tblStyle w:val="TableGrid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Car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 xml:space="preserve"> 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eat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  <w:lang w:val="bg-BG" w:eastAsia="bg-BG"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TableGrid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7A7141" w:rsidRDefault="000B7EE4" w:rsidP="00F82F9C">
            <w:pPr>
              <w:jc w:val="center"/>
              <w:rPr>
                <w:rFonts w:ascii="Consolas" w:hAnsi="Consolas"/>
                <w:b/>
              </w:rPr>
            </w:pPr>
            <w:r w:rsidRPr="007A7141">
              <w:rPr>
                <w:rFonts w:ascii="Consolas" w:hAnsi="Consolas"/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CarImpl</w:t>
            </w:r>
            <w:proofErr w:type="spellEnd"/>
            <w:r w:rsidRPr="000B7EE4">
              <w:rPr>
                <w:b/>
                <w:bCs/>
                <w:noProof/>
              </w:rPr>
              <w:t>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3E50C373" w14:textId="77777777" w:rsidR="00E40C8D" w:rsidRDefault="000B7EE4" w:rsidP="00F82F9C">
            <w:pPr>
              <w:pStyle w:val="Code"/>
              <w:jc w:val="center"/>
            </w:pPr>
            <w:r w:rsidRPr="000B7EE4">
              <w:t>&lt;&lt;Rentable</w:t>
            </w:r>
          </w:p>
          <w:p w14:paraId="1A52BE6C" w14:textId="6E012E0E" w:rsidR="000B7EE4" w:rsidRPr="000B7EE4" w:rsidRDefault="000B7EE4" w:rsidP="00F82F9C">
            <w:pPr>
              <w:pStyle w:val="Code"/>
              <w:jc w:val="center"/>
            </w:pPr>
            <w:r w:rsidRPr="000B7EE4">
              <w:t>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inRent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  <w:lang w:val="bg-BG" w:eastAsia="bg-BG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Per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tbl>
      <w:tblPr>
        <w:tblStyle w:val="TableGrid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2206" w:tblpY="11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0B7EE4" w:rsidRPr="000B7EE4" w14:paraId="54E12B80" w14:textId="77777777" w:rsidTr="007A7141">
        <w:tc>
          <w:tcPr>
            <w:tcW w:w="2547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7A7141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7A7141">
        <w:tc>
          <w:tcPr>
            <w:tcW w:w="2547" w:type="dxa"/>
          </w:tcPr>
          <w:p w14:paraId="5D4EAD08" w14:textId="77777777" w:rsidR="000B7EE4" w:rsidRPr="000B7EE4" w:rsidRDefault="000B7EE4" w:rsidP="007A7141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minRentDay</w:t>
            </w:r>
            <w:proofErr w:type="spellEnd"/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pricePerDay</w:t>
            </w:r>
            <w:proofErr w:type="spellEnd"/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7A7141">
        <w:tc>
          <w:tcPr>
            <w:tcW w:w="2547" w:type="dxa"/>
          </w:tcPr>
          <w:p w14:paraId="16CF47B6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7AA3EF22" w14:textId="260F3CE3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12C55009" w14:textId="16FFB0BF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Sellable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111.1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Rentable audi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udi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Cs/>
                <w:noProof/>
              </w:rPr>
              <w:t>A4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99.9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eat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lastRenderedPageBreak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audi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printCarInfo(Car car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car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D3006C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Nam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15C951C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List&lt;Person&gt; persons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rrayList&lt;&gt;();</w:t>
            </w:r>
          </w:p>
          <w:p w14:paraId="4336FFCB" w14:textId="0DFC7837" w:rsidR="000B7EE4" w:rsidRPr="007A7141" w:rsidRDefault="000B7EE4" w:rsidP="00F82F9C">
            <w:pPr>
              <w:pStyle w:val="HTMLPreformatted"/>
              <w:shd w:val="clear" w:color="auto" w:fill="FFFFFF"/>
              <w:rPr>
                <w:color w:val="000000"/>
                <w:sz w:val="22"/>
                <w:szCs w:val="22"/>
              </w:rPr>
            </w:pP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Bulgari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Europe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Chinese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for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 person : persons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    </w:t>
            </w:r>
            <w:r w:rsidRPr="007A7141">
              <w:rPr>
                <w:rFonts w:ascii="Consolas" w:hAnsi="Consolas"/>
                <w:i/>
                <w:iCs/>
                <w:noProof/>
                <w:color w:val="000000"/>
                <w:sz w:val="22"/>
                <w:szCs w:val="22"/>
                <w:lang w:eastAsia="bg-BG"/>
              </w:rPr>
              <w:t>prin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lastRenderedPageBreak/>
              <w:t xml:space="preserve">  </w:t>
            </w:r>
            <w:proofErr w:type="gramStart"/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 xml:space="preserve">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proofErr w:type="gramEnd"/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rivate static void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rint(Person person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System.</w:t>
            </w:r>
            <w:r w:rsidRPr="007A714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ou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.println(person.sayHello(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</w:p>
        </w:tc>
      </w:tr>
    </w:tbl>
    <w:p w14:paraId="05E4072E" w14:textId="4607B928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</w:p>
    <w:p w14:paraId="17F41AB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  <w:lang w:val="bg-BG" w:eastAsia="bg-BG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  <w:lang w:val="bg-BG" w:eastAsia="bg-BG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lastRenderedPageBreak/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</w:t>
            </w:r>
            <w:proofErr w:type="gramStart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proofErr w:type="gramEnd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</w:t>
      </w:r>
      <w:proofErr w:type="gramStart"/>
      <w:r w:rsidRPr="000B7EE4">
        <w:t>amount</w:t>
      </w:r>
      <w:proofErr w:type="gramEnd"/>
      <w:r w:rsidRPr="000B7EE4">
        <w:t xml:space="preserve">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TableGrid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Heading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r w:rsidRPr="003A3001">
        <w:t>"</w:t>
      </w:r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proofErr w:type="spellStart"/>
      <w:r w:rsidR="009370A3" w:rsidRPr="009370A3">
        <w:rPr>
          <w:rFonts w:ascii="Consolas" w:hAnsi="Consolas" w:cs="Consolas"/>
          <w:b/>
          <w:noProof/>
        </w:rPr>
        <w:t>brum-brum-brum-brrrrr</w:t>
      </w:r>
      <w:proofErr w:type="spellEnd"/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TableGrid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Take a look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ListParagraph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Heading3"/>
        <w:rPr>
          <w:lang w:val="bg-BG"/>
        </w:rPr>
      </w:pPr>
      <w:r w:rsidRPr="001005AA">
        <w:rPr>
          <w:rFonts w:eastAsia="MS Mincho"/>
          <w:lang w:eastAsia="ja-JP"/>
        </w:rPr>
        <w:lastRenderedPageBreak/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7ABC2" w14:textId="77777777" w:rsidR="00E0516B" w:rsidRDefault="00E0516B" w:rsidP="008068A2">
      <w:pPr>
        <w:spacing w:after="0" w:line="240" w:lineRule="auto"/>
      </w:pPr>
      <w:r>
        <w:separator/>
      </w:r>
    </w:p>
  </w:endnote>
  <w:endnote w:type="continuationSeparator" w:id="0">
    <w:p w14:paraId="316598E2" w14:textId="77777777" w:rsidR="00E0516B" w:rsidRDefault="00E051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9D255EC" w:rsidR="004E4C1E" w:rsidRPr="00F51176" w:rsidRDefault="00F51176" w:rsidP="00F5117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DFB69E3" wp14:editId="658CDF1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7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EFAC0A" w14:textId="77777777" w:rsidR="00F51176" w:rsidRDefault="00F51176" w:rsidP="00F5117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8A7EE94" w14:textId="76189813" w:rsidR="00F51176" w:rsidRDefault="00F51176" w:rsidP="00F5117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BD9BEFC" wp14:editId="0EFF602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808950" wp14:editId="30F68077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208BA4" wp14:editId="7D3E9E10">
                                <wp:extent cx="182880" cy="182880"/>
                                <wp:effectExtent l="0" t="0" r="7620" b="7620"/>
                                <wp:docPr id="31" name="Picture 31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499FAA7" wp14:editId="1AEFC6A3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31BDF8" wp14:editId="240A8AE9">
                                <wp:extent cx="182880" cy="182880"/>
                                <wp:effectExtent l="0" t="0" r="7620" b="7620"/>
                                <wp:docPr id="29" name="Picture 29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951C31D" wp14:editId="016B3E62">
                                <wp:extent cx="182880" cy="182880"/>
                                <wp:effectExtent l="0" t="0" r="7620" b="7620"/>
                                <wp:docPr id="28" name="Picture 2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B6F837" wp14:editId="6934DA49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5D372A" wp14:editId="2AFA7E32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11A104B" wp14:editId="49DA964B">
                                <wp:extent cx="182880" cy="182880"/>
                                <wp:effectExtent l="0" t="0" r="7620" b="7620"/>
                                <wp:docPr id="25" name="Picture 25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FB69E3" id="_x0000_t202" coordsize="21600,21600" o:spt="202" path="m,l,21600r21600,l21600,xe">
              <v:stroke joinstyle="miter"/>
              <v:path gradientshapeok="t" o:connecttype="rect"/>
            </v:shapetype>
            <v:shape id="Text Box 37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VJ36v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5FEFAC0A" w14:textId="77777777" w:rsidR="00F51176" w:rsidRDefault="00F51176" w:rsidP="00F5117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8A7EE94" w14:textId="76189813" w:rsidR="00F51176" w:rsidRDefault="00F51176" w:rsidP="00F5117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BD9BEFC" wp14:editId="0EFF602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B808950" wp14:editId="30F68077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208BA4" wp14:editId="7D3E9E10">
                          <wp:extent cx="182880" cy="182880"/>
                          <wp:effectExtent l="0" t="0" r="7620" b="7620"/>
                          <wp:docPr id="31" name="Picture 31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499FAA7" wp14:editId="1AEFC6A3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231BDF8" wp14:editId="240A8AE9">
                          <wp:extent cx="182880" cy="182880"/>
                          <wp:effectExtent l="0" t="0" r="7620" b="7620"/>
                          <wp:docPr id="29" name="Picture 29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951C31D" wp14:editId="016B3E62">
                          <wp:extent cx="182880" cy="182880"/>
                          <wp:effectExtent l="0" t="0" r="7620" b="7620"/>
                          <wp:docPr id="28" name="Picture 28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B6F837" wp14:editId="6934DA49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65D372A" wp14:editId="2AFA7E32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11A104B" wp14:editId="49DA964B">
                          <wp:extent cx="182880" cy="182880"/>
                          <wp:effectExtent l="0" t="0" r="7620" b="7620"/>
                          <wp:docPr id="25" name="Picture 25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11A089F" wp14:editId="45992AB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7854C5" w14:textId="77777777" w:rsidR="00F51176" w:rsidRDefault="00F51176" w:rsidP="00F5117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1A089F" id="Text Box 24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7hjWq3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2D7854C5" w14:textId="77777777" w:rsidR="00F51176" w:rsidRDefault="00F51176" w:rsidP="00F5117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3EC9AFFA" wp14:editId="7FCF81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" name="Picture 1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A70D918" wp14:editId="2A811AD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D0049" id="Straight Connector 1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hnjrx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6454E4D" wp14:editId="2F45921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58DB76" w14:textId="67F13C85" w:rsidR="00F51176" w:rsidRDefault="00F51176" w:rsidP="00F5117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289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289A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454E4D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DojdQ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KJEOiN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7C58DB76" w14:textId="67F13C85" w:rsidR="00F51176" w:rsidRDefault="00F51176" w:rsidP="00F5117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8289A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8289A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E8457" w14:textId="77777777" w:rsidR="00E0516B" w:rsidRDefault="00E0516B" w:rsidP="008068A2">
      <w:pPr>
        <w:spacing w:after="0" w:line="240" w:lineRule="auto"/>
      </w:pPr>
      <w:r>
        <w:separator/>
      </w:r>
    </w:p>
  </w:footnote>
  <w:footnote w:type="continuationSeparator" w:id="0">
    <w:p w14:paraId="25A92552" w14:textId="77777777" w:rsidR="00E0516B" w:rsidRDefault="00E051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5371603">
    <w:abstractNumId w:val="0"/>
  </w:num>
  <w:num w:numId="2" w16cid:durableId="97601559">
    <w:abstractNumId w:val="39"/>
  </w:num>
  <w:num w:numId="3" w16cid:durableId="172500544">
    <w:abstractNumId w:val="8"/>
  </w:num>
  <w:num w:numId="4" w16cid:durableId="635725452">
    <w:abstractNumId w:val="24"/>
  </w:num>
  <w:num w:numId="5" w16cid:durableId="10886346">
    <w:abstractNumId w:val="25"/>
  </w:num>
  <w:num w:numId="6" w16cid:durableId="141780660">
    <w:abstractNumId w:val="29"/>
  </w:num>
  <w:num w:numId="7" w16cid:durableId="845169992">
    <w:abstractNumId w:val="3"/>
  </w:num>
  <w:num w:numId="8" w16cid:durableId="1429040464">
    <w:abstractNumId w:val="7"/>
  </w:num>
  <w:num w:numId="9" w16cid:durableId="572620383">
    <w:abstractNumId w:val="22"/>
  </w:num>
  <w:num w:numId="10" w16cid:durableId="19062608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3635622">
    <w:abstractNumId w:val="4"/>
  </w:num>
  <w:num w:numId="12" w16cid:durableId="746076458">
    <w:abstractNumId w:val="18"/>
  </w:num>
  <w:num w:numId="13" w16cid:durableId="1242061919">
    <w:abstractNumId w:val="1"/>
  </w:num>
  <w:num w:numId="14" w16cid:durableId="1505315625">
    <w:abstractNumId w:val="28"/>
  </w:num>
  <w:num w:numId="15" w16cid:durableId="1048258687">
    <w:abstractNumId w:val="9"/>
  </w:num>
  <w:num w:numId="16" w16cid:durableId="1919704574">
    <w:abstractNumId w:val="34"/>
  </w:num>
  <w:num w:numId="17" w16cid:durableId="40329057">
    <w:abstractNumId w:val="23"/>
  </w:num>
  <w:num w:numId="18" w16cid:durableId="707602690">
    <w:abstractNumId w:val="38"/>
  </w:num>
  <w:num w:numId="19" w16cid:durableId="1841042419">
    <w:abstractNumId w:val="30"/>
  </w:num>
  <w:num w:numId="20" w16cid:durableId="1800609413">
    <w:abstractNumId w:val="17"/>
  </w:num>
  <w:num w:numId="21" w16cid:durableId="1410074782">
    <w:abstractNumId w:val="27"/>
  </w:num>
  <w:num w:numId="22" w16cid:durableId="465393973">
    <w:abstractNumId w:val="11"/>
  </w:num>
  <w:num w:numId="23" w16cid:durableId="1360618041">
    <w:abstractNumId w:val="14"/>
  </w:num>
  <w:num w:numId="24" w16cid:durableId="1278488751">
    <w:abstractNumId w:val="2"/>
  </w:num>
  <w:num w:numId="25" w16cid:durableId="1035274233">
    <w:abstractNumId w:val="6"/>
  </w:num>
  <w:num w:numId="26" w16cid:durableId="1025863616">
    <w:abstractNumId w:val="15"/>
  </w:num>
  <w:num w:numId="27" w16cid:durableId="1316252758">
    <w:abstractNumId w:val="32"/>
  </w:num>
  <w:num w:numId="28" w16cid:durableId="437649506">
    <w:abstractNumId w:val="16"/>
  </w:num>
  <w:num w:numId="29" w16cid:durableId="324674821">
    <w:abstractNumId w:val="37"/>
  </w:num>
  <w:num w:numId="30" w16cid:durableId="1851488134">
    <w:abstractNumId w:val="19"/>
  </w:num>
  <w:num w:numId="31" w16cid:durableId="857934731">
    <w:abstractNumId w:val="10"/>
  </w:num>
  <w:num w:numId="32" w16cid:durableId="371154703">
    <w:abstractNumId w:val="31"/>
  </w:num>
  <w:num w:numId="33" w16cid:durableId="197859011">
    <w:abstractNumId w:val="35"/>
  </w:num>
  <w:num w:numId="34" w16cid:durableId="1754206893">
    <w:abstractNumId w:val="21"/>
  </w:num>
  <w:num w:numId="35" w16cid:durableId="1340278149">
    <w:abstractNumId w:val="36"/>
  </w:num>
  <w:num w:numId="36" w16cid:durableId="1438865143">
    <w:abstractNumId w:val="5"/>
  </w:num>
  <w:num w:numId="37" w16cid:durableId="2073656540">
    <w:abstractNumId w:val="20"/>
  </w:num>
  <w:num w:numId="38" w16cid:durableId="1535384761">
    <w:abstractNumId w:val="13"/>
  </w:num>
  <w:num w:numId="39" w16cid:durableId="794567799">
    <w:abstractNumId w:val="26"/>
  </w:num>
  <w:num w:numId="40" w16cid:durableId="174976743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qgUAMob/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DA0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F07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2F5"/>
    <w:rsid w:val="002853F4"/>
    <w:rsid w:val="002A2D2D"/>
    <w:rsid w:val="002B33C3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06E75"/>
    <w:rsid w:val="0041081C"/>
    <w:rsid w:val="004311CA"/>
    <w:rsid w:val="004374C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AC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27D"/>
    <w:rsid w:val="00763912"/>
    <w:rsid w:val="00774E44"/>
    <w:rsid w:val="0078289A"/>
    <w:rsid w:val="00785258"/>
    <w:rsid w:val="00791F02"/>
    <w:rsid w:val="0079324A"/>
    <w:rsid w:val="00794EEE"/>
    <w:rsid w:val="007A635E"/>
    <w:rsid w:val="007A714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B7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16B"/>
    <w:rsid w:val="00E24C6A"/>
    <w:rsid w:val="00E25811"/>
    <w:rsid w:val="00E32F85"/>
    <w:rsid w:val="00E36FD8"/>
    <w:rsid w:val="00E37380"/>
    <w:rsid w:val="00E40C8D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6"/>
    <w:rsid w:val="00F57881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4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31/Interfaces-and-Abstraction-Lab-MLC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5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2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3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7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C3F920-903C-4309-B8B4-B1FDFE018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1011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zolboo ganbat</cp:lastModifiedBy>
  <cp:revision>18</cp:revision>
  <cp:lastPrinted>2015-10-26T22:35:00Z</cp:lastPrinted>
  <dcterms:created xsi:type="dcterms:W3CDTF">2019-11-12T12:29:00Z</dcterms:created>
  <dcterms:modified xsi:type="dcterms:W3CDTF">2023-07-24T09:04:00Z</dcterms:modified>
  <cp:category>programming; education; software engineering; software development</cp:category>
</cp:coreProperties>
</file>